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F68B4" w14:textId="0A0B88A2" w:rsidR="00B155EA" w:rsidRDefault="00B47E46">
      <w:r>
        <w:t>UNREAL SPEECH</w:t>
      </w:r>
    </w:p>
    <w:p w14:paraId="09734784" w14:textId="0179CEB0" w:rsidR="00E95959" w:rsidRDefault="00E95959">
      <w:r>
        <w:t>ELEVEN LABS</w:t>
      </w:r>
    </w:p>
    <w:sectPr w:rsidR="00E959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MLCwNDI3N7O0tDRV0lEKTi0uzszPAykwrAUACh0c2ywAAAA="/>
  </w:docVars>
  <w:rsids>
    <w:rsidRoot w:val="00B47E46"/>
    <w:rsid w:val="00085687"/>
    <w:rsid w:val="00146C3C"/>
    <w:rsid w:val="001C7EE6"/>
    <w:rsid w:val="0022293D"/>
    <w:rsid w:val="002E2CD6"/>
    <w:rsid w:val="00316FC3"/>
    <w:rsid w:val="003640D0"/>
    <w:rsid w:val="003B21A1"/>
    <w:rsid w:val="003B40FB"/>
    <w:rsid w:val="005B0153"/>
    <w:rsid w:val="006E2D28"/>
    <w:rsid w:val="00966563"/>
    <w:rsid w:val="00B155EA"/>
    <w:rsid w:val="00B47E46"/>
    <w:rsid w:val="00C5206D"/>
    <w:rsid w:val="00D7621A"/>
    <w:rsid w:val="00DF7EFC"/>
    <w:rsid w:val="00E75A26"/>
    <w:rsid w:val="00E95959"/>
    <w:rsid w:val="00FB1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B4DFB"/>
  <w15:chartTrackingRefBased/>
  <w15:docId w15:val="{6205D390-8122-4B3B-8D48-9D03750A9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</Words>
  <Characters>22</Characters>
  <Application>Microsoft Office Word</Application>
  <DocSecurity>0</DocSecurity>
  <Lines>1</Lines>
  <Paragraphs>1</Paragraphs>
  <ScaleCrop>false</ScaleCrop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User</dc:creator>
  <cp:keywords/>
  <dc:description/>
  <cp:lastModifiedBy>Microsoft User</cp:lastModifiedBy>
  <cp:revision>2</cp:revision>
  <dcterms:created xsi:type="dcterms:W3CDTF">2024-02-27T04:14:00Z</dcterms:created>
  <dcterms:modified xsi:type="dcterms:W3CDTF">2024-02-27T04:17:00Z</dcterms:modified>
</cp:coreProperties>
</file>